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9.png" ContentType="image/png"/>
  <Override PartName="/word/media/rId1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獵戶座</w:t>
      </w:r>
    </w:p>
    <w:bookmarkStart w:id="22" w:name="星象---獵戶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獵戶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1" w:name="一獵戶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獵戶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獵戶座不僅位於天球赤道上，亦為冬季星座的中心，被金牛、御夫、雙子、大犬、波江等明亮星座環繞著。獵戶座形狀像極了一個左手持盾、右手揮刀，與面前的金牛搏鬥中的獵人。而右下方的大犬座則是獵戶的獵犬，忠心耿耿的跟隨在身後，隨時等著主人發號施令。在西洋神話中，獵戶是強狀高大的獵人Orion，也是勇敢、力量、勝力的象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獵戶座包含不少一等及二等星，其壯麗的輪廓不僅容易看見且可輕易辨認出。獵戶座在神話中是獵人Orion，而在其星座中間位置的δ、ε、ζ三顆星恰好成一直線，為傳說中為Orion之腰帶，極易辨認，通常將其做為標的來辨認出其他冬季的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獵戶座最亮的星為位腰帶西南方的β星Rigel，亮度0.12，是一顆藍白色亮星，中文名稱為「參宿七」，是Orion的左腳踝。而第二亮的α星Betelgeus位於腰帶東北方與Rigel相對，是一紅色變光星，平均亮度0.5(變化範圍0.4～1.3)，為Orion之右肩，中文名稱為「參宿四」。「參宿四」和「參宿七」皆為冬季之重要亮星之一，「參宿四」與大犬座之「天狼星」及小犬座之「南河三」構成「冬季大三角」，為一漂亮之正三角形；而自「參宿七」依逆時針方向與金牛座的「畢宿五」、御夫座的「五車二」、雙子座的「北河三」以及先前提到之小犬座的「南河三」、大犬座的「天狼星」組成一多邊形，稱為「冬季大橢圓」。而位於獵戶座腰帶下方的</w:t>
      </w:r>
      <w:r>
        <w:t xml:space="preserve"> ι </w:t>
      </w:r>
      <w:r>
        <w:rPr>
          <w:rFonts w:hint="eastAsia"/>
        </w:rPr>
        <w:t xml:space="preserve">星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2d9eec2d123a2c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9de67d2c5d8b71c.jpe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dc1d3fc4ef662fd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Hatysa週圍有一模糊之星體，其為著名的M42星雲，又稱獵戶座大星雲或鳥狀星雲，是最大的氣狀星雲，天氣好無光害時肉眼即可看見，視為Orion掛在腰帶下的佩劍。獵戶座另有一著名星體－編號為N.G.C.2024的黑暗星雲，用望遠鏡也看不見，但在照片上可看出有片黑暗星雲把後面的發光星遮住，形狀像一隻馬頭，這即是著名的馬星雲，位置在腰帶上的ζ星之東南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獵戶座可輕易找出其他冬季星座，其腰帶連成的一直線往東南方延申，恰恰指向全天最亮的恆星－天狼星。而自右肩位置的α星往脖子位置的λ星延伸，則指向金牛座的畢宿五。此外獵戶座亦是尋找北極星的四大星座之一，由腰帶中點的ε星往頸部的λ星一直延伸，即可找到北極的位置，是冬天在野外判定方位常用的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獵戶座最佳觀測日期為十二月上旬至四月上旬。出現時自東南方升起，經天頂後由西南方落下。獵戶座α及β極亮，在一般無雲的夜空即可輕易見到，但由於冬季夜空亮星頗多，要辨認出獵戶座還須其他星補助，通常利用排成一直線的腰帶三星當其辨別指標。此三顆星亮度在1.7-2.3之間，在光害不大的天空易清晰可見，α及β兩星位於腰帶之中垂線北南兩端，找出後在α的西方及β的東方再找出γ及κ兩星，整個獵戶輪廓已呼之卻出了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參宿七（β</w:t>
      </w:r>
      <w:r>
        <w:rPr>
          <w:b/>
          <w:bCs/>
        </w:rPr>
        <w:t xml:space="preserve"> Ori, </w:t>
      </w:r>
      <w:r>
        <w:rPr>
          <w:rFonts w:hint="eastAsia"/>
          <w:b/>
          <w:bCs/>
        </w:rPr>
        <w:t xml:space="preserve">Rigel）</w:t>
      </w:r>
      <w:r>
        <w:rPr>
          <w:rFonts w:hint="eastAsia"/>
        </w:rPr>
        <w:t xml:space="preserve">：藍超巨星，視星等</w:t>
      </w:r>
      <w:r>
        <w:t xml:space="preserve"> </w:t>
      </w:r>
      <w:r>
        <w:rPr>
          <w:rFonts w:hint="eastAsia"/>
        </w:rPr>
        <w:t xml:space="preserve">0.13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7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約</w:t>
      </w:r>
      <w:r>
        <w:t xml:space="preserve"> 860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參宿四（α</w:t>
      </w:r>
      <w:r>
        <w:rPr>
          <w:b/>
          <w:bCs/>
        </w:rPr>
        <w:t xml:space="preserve"> Ori, </w:t>
      </w:r>
      <w:r>
        <w:rPr>
          <w:rFonts w:hint="eastAsia"/>
          <w:b/>
          <w:bCs/>
        </w:rPr>
        <w:t xml:space="preserve">Betelgeuse）</w:t>
      </w:r>
      <w:r>
        <w:rPr>
          <w:rFonts w:hint="eastAsia"/>
        </w:rPr>
        <w:t xml:space="preserve">：紅超巨星，視星等</w:t>
      </w:r>
      <w:r>
        <w:t xml:space="preserve"> </w:t>
      </w:r>
      <w:r>
        <w:rPr>
          <w:rFonts w:hint="eastAsia"/>
        </w:rPr>
        <w:t xml:space="preserve">0.0~1.6（變星），通常是全天第</w:t>
      </w:r>
      <w:r>
        <w:t xml:space="preserve"> 10 </w:t>
      </w:r>
      <w:r>
        <w:rPr>
          <w:rFonts w:hint="eastAsia"/>
        </w:rPr>
        <w:t xml:space="preserve">亮。直徑為太陽</w:t>
      </w:r>
      <w:r>
        <w:t xml:space="preserve"> 700~900 </w:t>
      </w:r>
      <w:r>
        <w:rPr>
          <w:rFonts w:hint="eastAsia"/>
        </w:rPr>
        <w:t xml:space="preserve">倍，是</w:t>
      </w:r>
      <w:r>
        <w:rPr>
          <w:rFonts w:hint="eastAsia"/>
          <w:b/>
          <w:bCs/>
        </w:rPr>
        <w:t xml:space="preserve">已知最大的恆星之一</w:t>
      </w:r>
      <w:r>
        <w:rPr>
          <w:rFonts w:hint="eastAsia"/>
        </w:rPr>
        <w:t xml:space="preserve">。預計未來</w:t>
      </w:r>
      <w:r>
        <w:t xml:space="preserve"> 10 </w:t>
      </w:r>
      <w:r>
        <w:rPr>
          <w:rFonts w:hint="eastAsia"/>
        </w:rPr>
        <w:t xml:space="preserve">萬年內可能超新星爆炸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獵戶座腰帶（參宿一二三）</w:t>
      </w:r>
      <w:r>
        <w:rPr>
          <w:rFonts w:hint="eastAsia"/>
        </w:rPr>
        <w:t xml:space="preserve">：3</w:t>
      </w:r>
      <w:r>
        <w:t xml:space="preserve"> </w:t>
      </w:r>
      <w:r>
        <w:rPr>
          <w:rFonts w:hint="eastAsia"/>
        </w:rPr>
        <w:t xml:space="preserve">顆呈直線排列的二等星，民間稱「福祿壽三星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獵戶座大星雲（M42）</w:t>
      </w:r>
      <w:r>
        <w:rPr>
          <w:rFonts w:hint="eastAsia"/>
        </w:rPr>
        <w:t xml:space="preserve">：肉眼可見的星雲，是恆星形成中的恆星育嬰室，距離</w:t>
      </w:r>
      <w:r>
        <w:t xml:space="preserve"> 1,344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參宿四</w:t>
      </w:r>
      <w:r>
        <w:t xml:space="preserve"> + </w:t>
      </w:r>
      <w:r>
        <w:rPr>
          <w:rFonts w:hint="eastAsia"/>
        </w:rPr>
        <w:t xml:space="preserve">大犬座天狼星</w:t>
      </w:r>
      <w:r>
        <w:t xml:space="preserve"> + </w:t>
      </w:r>
      <w:r>
        <w:rPr>
          <w:rFonts w:hint="eastAsia"/>
        </w:rPr>
        <w:t xml:space="preserve">小犬座南河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海神波賽頓之子獵人</w:t>
      </w:r>
      <w:r>
        <w:t xml:space="preserve"> </w:t>
      </w:r>
      <w:r>
        <w:rPr>
          <w:rFonts w:hint="eastAsia"/>
        </w:rPr>
        <w:t xml:space="preserve">Orion，被天蠍螫死，與天蠍座永隔天空相反方向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獵戶座</w:t>
        </w:r>
      </w:hyperlink>
      <w:r>
        <w:t xml:space="preserve"> </w:t>
      </w:r>
      <w:r>
        <w:t xml:space="preserve">·</w:t>
      </w:r>
      <w:r>
        <w:t xml:space="preserve"> </w:t>
      </w:r>
      <w:hyperlink r:id="rId19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參宿四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</w:rPr>
          <w:t xml:space="preserve">Star Walk — Orion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9" Target="media/rId9.png" /><Relationship Type="http://schemas.openxmlformats.org/officeDocument/2006/relationships/image" Id="rId12" Target="media/rId12.jpg" /><Relationship Type="http://schemas.openxmlformats.org/officeDocument/2006/relationships/hyperlink" Id="rId20" Target="https://starwalk.space/en/news/orion-constellation-guide" TargetMode="External" /><Relationship Type="http://schemas.openxmlformats.org/officeDocument/2006/relationships/hyperlink" Id="rId19" Target="https://zh.wikipedia.org/wiki/%E5%8F%83%E5%AE%BF%E5%9B%9B" TargetMode="External" /><Relationship Type="http://schemas.openxmlformats.org/officeDocument/2006/relationships/hyperlink" Id="rId18" Target="https://zh.wikipedia.org/zh-cn/%E7%8D%B5%E6%88%B6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rwalk.space/en/news/orion-constellation-guide" TargetMode="External" /><Relationship Type="http://schemas.openxmlformats.org/officeDocument/2006/relationships/hyperlink" Id="rId19" Target="https://zh.wikipedia.org/wiki/%E5%8F%83%E5%AE%BF%E5%9B%9B" TargetMode="External" /><Relationship Type="http://schemas.openxmlformats.org/officeDocument/2006/relationships/hyperlink" Id="rId18" Target="https://zh.wikipedia.org/zh-cn/%E7%8D%B5%E6%88%B6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獵戶座</dc:title>
  <dc:creator/>
  <dc:language>zh-TW</dc:language>
  <cp:keywords/>
  <dcterms:created xsi:type="dcterms:W3CDTF">2026-06-30T21:28:41Z</dcterms:created>
  <dcterms:modified xsi:type="dcterms:W3CDTF">2026-06-30T2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